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C3C88" w14:textId="0C90E036" w:rsidR="00793863" w:rsidRPr="00217583" w:rsidRDefault="00B70727" w:rsidP="0021758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 xml:space="preserve">1. </w:t>
      </w:r>
      <w:r w:rsidR="00793863" w:rsidRPr="00217583">
        <w:rPr>
          <w:rFonts w:ascii="Helvetica" w:hAnsi="Helvetica" w:cs="Arial"/>
          <w:sz w:val="20"/>
          <w:lang w:val="lt-LT"/>
        </w:rPr>
        <w:t xml:space="preserve">Junginys, </w:t>
      </w:r>
      <w:r w:rsidR="0090003B" w:rsidRPr="00217583">
        <w:rPr>
          <w:rFonts w:ascii="Helvetica" w:hAnsi="Helvetica" w:cs="Arial"/>
          <w:sz w:val="20"/>
          <w:lang w:val="lt-LT"/>
        </w:rPr>
        <w:t>pasirinkt</w:t>
      </w:r>
      <w:r w:rsidR="00793863" w:rsidRPr="00217583">
        <w:rPr>
          <w:rFonts w:ascii="Helvetica" w:hAnsi="Helvetica" w:cs="Arial"/>
          <w:sz w:val="20"/>
          <w:lang w:val="lt-LT"/>
        </w:rPr>
        <w:t>as iš grupės, susidedančios iš</w:t>
      </w:r>
    </w:p>
    <w:p w14:paraId="598C0BE5" w14:textId="1D366906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d]pirolo[2,3-b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2-hidroksi-2-metilprop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6CB147B3" w14:textId="3AFC6EDD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2-(1H-imidazol-4-il)imidazo[4,5-d]pirolo[2,3-b]piridin-1(6H)-il)cikloheksil)</w:t>
      </w:r>
      <w:r w:rsidR="0090003B" w:rsidRPr="00217583">
        <w:rPr>
          <w:rFonts w:ascii="Helvetica" w:hAnsi="Helvetica" w:cs="Arial"/>
          <w:sz w:val="20"/>
          <w:lang w:val="lt-LT"/>
        </w:rPr>
        <w:t>acetonitrilo;</w:t>
      </w:r>
    </w:p>
    <w:p w14:paraId="6818935D" w14:textId="7FF8B441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d]pirolo[2,3-b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ciklopropilmet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11DA4203" w14:textId="032812FC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2-cianoetil)-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d]pirolo[2,3-b]piridin-2-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7D231DCA" w14:textId="336CFA48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d]pirolo[2,3-b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tetrahidro-2H-piran-4-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473AD122" w14:textId="66EB01B8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( tetrahidro-2</w:t>
      </w:r>
      <w:r w:rsidRPr="00217583">
        <w:rPr>
          <w:rFonts w:ascii="Helvetica" w:hAnsi="Helvetica" w:cs="Arial"/>
          <w:i/>
          <w:iCs/>
          <w:sz w:val="20"/>
          <w:lang w:val="lt-LT"/>
        </w:rPr>
        <w:t>H</w:t>
      </w:r>
      <w:r w:rsidRPr="00217583">
        <w:rPr>
          <w:rFonts w:ascii="Helvetica" w:hAnsi="Helvetica" w:cs="Arial"/>
          <w:sz w:val="20"/>
          <w:lang w:val="lt-LT"/>
        </w:rPr>
        <w:t>-piran-4-il)</w:t>
      </w:r>
      <w:proofErr w:type="spellStart"/>
      <w:r w:rsidRPr="00217583">
        <w:rPr>
          <w:rFonts w:ascii="Helvetica" w:hAnsi="Helvetica" w:cs="Arial"/>
          <w:sz w:val="20"/>
          <w:lang w:val="lt-LT"/>
        </w:rPr>
        <w:t>metil</w:t>
      </w:r>
      <w:proofErr w:type="spellEnd"/>
      <w:r w:rsidRPr="00217583">
        <w:rPr>
          <w:rFonts w:ascii="Helvetica" w:hAnsi="Helvetica" w:cs="Arial"/>
          <w:sz w:val="20"/>
          <w:lang w:val="lt-LT"/>
        </w:rPr>
        <w:t>)</w:t>
      </w:r>
      <w:proofErr w:type="spellStart"/>
      <w:r w:rsidR="0090003B" w:rsidRPr="00217583">
        <w:rPr>
          <w:rFonts w:ascii="Helvetica" w:hAnsi="Helvetica" w:cs="Arial"/>
          <w:sz w:val="20"/>
          <w:lang w:val="lt-LT"/>
        </w:rPr>
        <w:t>acetamido</w:t>
      </w:r>
      <w:proofErr w:type="spellEnd"/>
      <w:r w:rsidR="0090003B" w:rsidRPr="00217583">
        <w:rPr>
          <w:rFonts w:ascii="Helvetica" w:hAnsi="Helvetica" w:cs="Arial"/>
          <w:sz w:val="20"/>
          <w:lang w:val="lt-LT"/>
        </w:rPr>
        <w:t>;</w:t>
      </w:r>
    </w:p>
    <w:p w14:paraId="3675DDD8" w14:textId="4862B912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2-ciano-2-metilpropil)-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b]piridin-2-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62CC6ECC" w14:textId="3C94028C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(1-hidroksiciklobutil)met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57C38550" w14:textId="15328902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1-metil-1</w:t>
      </w:r>
      <w:r w:rsidRPr="00217583">
        <w:rPr>
          <w:rFonts w:ascii="Helvetica" w:hAnsi="Helvetica" w:cs="Arial"/>
          <w:i/>
          <w:iCs/>
          <w:sz w:val="20"/>
          <w:lang w:val="lt-LT"/>
        </w:rPr>
        <w:t>H</w:t>
      </w:r>
      <w:r w:rsidRPr="00217583">
        <w:rPr>
          <w:rFonts w:ascii="Helvetica" w:hAnsi="Helvetica" w:cs="Arial"/>
          <w:sz w:val="20"/>
          <w:lang w:val="lt-LT"/>
        </w:rPr>
        <w:t>-pirazol-4-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02DE3BE9" w14:textId="4EBEC487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4-(cianometil)biciklo[2.2.1]heptan-1-il)-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22AD1810" w14:textId="093B8A0D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1</w:t>
      </w:r>
      <w:r w:rsidRPr="00217583">
        <w:rPr>
          <w:rFonts w:ascii="Helvetica" w:hAnsi="Helvetica" w:cs="Arial"/>
          <w:i/>
          <w:iCs/>
          <w:sz w:val="20"/>
          <w:lang w:val="lt-LT"/>
        </w:rPr>
        <w:t>H</w:t>
      </w:r>
      <w:r w:rsidRPr="00217583">
        <w:rPr>
          <w:rFonts w:ascii="Helvetica" w:hAnsi="Helvetica" w:cs="Arial"/>
          <w:sz w:val="20"/>
          <w:lang w:val="lt-LT"/>
        </w:rPr>
        <w:t xml:space="preserve"> -pirazol-3-il)</w:t>
      </w:r>
      <w:proofErr w:type="spellStart"/>
      <w:r w:rsidR="0090003B" w:rsidRPr="00217583">
        <w:rPr>
          <w:rFonts w:ascii="Helvetica" w:hAnsi="Helvetica" w:cs="Arial"/>
          <w:sz w:val="20"/>
          <w:lang w:val="lt-LT"/>
        </w:rPr>
        <w:t>acetamido</w:t>
      </w:r>
      <w:proofErr w:type="spellEnd"/>
      <w:r w:rsidR="0090003B" w:rsidRPr="00217583">
        <w:rPr>
          <w:rFonts w:ascii="Helvetica" w:hAnsi="Helvetica" w:cs="Arial"/>
          <w:sz w:val="20"/>
          <w:lang w:val="lt-LT"/>
        </w:rPr>
        <w:t>;</w:t>
      </w:r>
    </w:p>
    <w:p w14:paraId="6580DD0D" w14:textId="07864EBB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(1-hidroksiciklopropil)met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  <w:r w:rsidRPr="00217583">
        <w:rPr>
          <w:rFonts w:ascii="Helvetica" w:hAnsi="Helvetica" w:cs="Arial"/>
          <w:sz w:val="20"/>
          <w:lang w:val="lt-LT"/>
        </w:rPr>
        <w:t xml:space="preserve"> ir</w:t>
      </w:r>
    </w:p>
    <w:p w14:paraId="1BAD3842" w14:textId="77777777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farmaciniu požiūriu priimtinos druskos ir jų deriniai.</w:t>
      </w:r>
    </w:p>
    <w:p w14:paraId="5727E3F9" w14:textId="77777777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61C354C" w14:textId="40B063CF" w:rsidR="00793863" w:rsidRPr="00217583" w:rsidRDefault="00793863" w:rsidP="0021758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 xml:space="preserve">2. Junginys pagal 1 punktą, kur minėtas junginys yra </w:t>
      </w:r>
      <w:r w:rsidR="0090003B" w:rsidRPr="00217583">
        <w:rPr>
          <w:rFonts w:ascii="Helvetica" w:hAnsi="Helvetica" w:cs="Arial"/>
          <w:sz w:val="20"/>
          <w:lang w:val="lt-LT"/>
        </w:rPr>
        <w:t>pasirinkt</w:t>
      </w:r>
      <w:r w:rsidRPr="00217583">
        <w:rPr>
          <w:rFonts w:ascii="Helvetica" w:hAnsi="Helvetica" w:cs="Arial"/>
          <w:sz w:val="20"/>
          <w:lang w:val="lt-LT"/>
        </w:rPr>
        <w:t>as iš grupės, susidedančios iš</w:t>
      </w:r>
    </w:p>
    <w:p w14:paraId="53355D1B" w14:textId="41B82F33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2-hidroksi-2-metilprop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4141AD00" w14:textId="0D05B2EA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2-(1H-imidazol-4-il)imidazo[4,5-d]pirolo[2,3-b]piridin-1(6H)-il)cikloheksil)</w:t>
      </w:r>
      <w:r w:rsidR="0090003B" w:rsidRPr="00217583">
        <w:rPr>
          <w:rFonts w:ascii="Helvetica" w:hAnsi="Helvetica" w:cs="Arial"/>
          <w:sz w:val="20"/>
          <w:lang w:val="lt-LT"/>
        </w:rPr>
        <w:t>acetonitrilo;</w:t>
      </w:r>
    </w:p>
    <w:p w14:paraId="0F96AAD3" w14:textId="487DDEFA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d]pirolo[2,3-b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ciklopropilmet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2224219E" w14:textId="08CC32F2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2-cianoetil)-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d]pirolo[2,3-b]piridin-2-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5F2A7061" w14:textId="1CCB17BA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d]pirolo[2,3-b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tetrahidro-2H-piran-4-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7A262C1A" w14:textId="3659FBAF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(1-hidroksiciklobutil)met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2576CCBF" w14:textId="440D46BD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</w:t>
      </w:r>
      <w:r w:rsidR="00FA369E" w:rsidRPr="00217583">
        <w:rPr>
          <w:rFonts w:ascii="Helvetica" w:hAnsi="Helvetica" w:cs="Arial"/>
          <w:sz w:val="20"/>
          <w:lang w:val="lt-LT"/>
        </w:rPr>
        <w:t>l</w:t>
      </w:r>
      <w:r w:rsidRPr="00217583">
        <w:rPr>
          <w:rFonts w:ascii="Helvetica" w:hAnsi="Helvetica" w:cs="Arial"/>
          <w:sz w:val="20"/>
          <w:lang w:val="lt-LT"/>
        </w:rPr>
        <w:t>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(1-hidroksiciklopropil)met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  <w:r w:rsidRPr="00217583">
        <w:rPr>
          <w:rFonts w:ascii="Helvetica" w:hAnsi="Helvetica" w:cs="Arial"/>
          <w:sz w:val="20"/>
          <w:lang w:val="lt-LT"/>
        </w:rPr>
        <w:t xml:space="preserve"> ir</w:t>
      </w:r>
    </w:p>
    <w:p w14:paraId="5999730F" w14:textId="77777777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farmaciniu požiūriu priimtinos druskos ir jų deriniai.</w:t>
      </w:r>
    </w:p>
    <w:p w14:paraId="36BB284D" w14:textId="77777777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A19958" w14:textId="5E650707" w:rsidR="00793863" w:rsidRPr="00217583" w:rsidRDefault="00793863" w:rsidP="0021758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 xml:space="preserve">3. Junginys pagal 1 punktą, kur minėtas junginys yra </w:t>
      </w:r>
      <w:r w:rsidR="0090003B" w:rsidRPr="00217583">
        <w:rPr>
          <w:rFonts w:ascii="Helvetica" w:hAnsi="Helvetica" w:cs="Arial"/>
          <w:sz w:val="20"/>
          <w:lang w:val="lt-LT"/>
        </w:rPr>
        <w:t>pasirinkt</w:t>
      </w:r>
      <w:r w:rsidRPr="00217583">
        <w:rPr>
          <w:rFonts w:ascii="Helvetica" w:hAnsi="Helvetica" w:cs="Arial"/>
          <w:sz w:val="20"/>
          <w:lang w:val="lt-LT"/>
        </w:rPr>
        <w:t>as iš grupės, susidedančios iš</w:t>
      </w:r>
    </w:p>
    <w:p w14:paraId="7784B8A8" w14:textId="4C5F97A7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lastRenderedPageBreak/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d]pirolo[2,3-b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2-hidroksi-2-metilprop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39ACF041" w14:textId="4C88DE56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2-(1H-imidazol-4-il)imidazo[4,5-d]pirolo[2,3-b]piridin-1(6H)-il)cikloheksil)</w:t>
      </w:r>
      <w:r w:rsidR="0090003B" w:rsidRPr="00217583">
        <w:rPr>
          <w:rFonts w:ascii="Helvetica" w:hAnsi="Helvetica" w:cs="Arial"/>
          <w:sz w:val="20"/>
          <w:lang w:val="lt-LT"/>
        </w:rPr>
        <w:t>acetonitrilo;</w:t>
      </w:r>
    </w:p>
    <w:p w14:paraId="3A89C4C1" w14:textId="36B5B867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ciklopropilmet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524E0378" w14:textId="74700648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2-cianoetil)-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15E7E6E4" w14:textId="08ADE136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d]pirolo[2,3-b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tetrahidro-2H-piran-4-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  <w:r w:rsidRPr="00217583">
        <w:rPr>
          <w:rFonts w:ascii="Helvetica" w:hAnsi="Helvetica" w:cs="Arial"/>
          <w:sz w:val="20"/>
          <w:lang w:val="lt-LT"/>
        </w:rPr>
        <w:t xml:space="preserve"> ir</w:t>
      </w:r>
    </w:p>
    <w:p w14:paraId="7C917990" w14:textId="77777777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farmaciniu požiūriu priimtinos druskos ir jų deriniai.</w:t>
      </w:r>
    </w:p>
    <w:p w14:paraId="5C9526B3" w14:textId="77777777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5B19CF6" w14:textId="6C7046C5" w:rsidR="00793863" w:rsidRPr="00217583" w:rsidRDefault="00793863" w:rsidP="0021758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 xml:space="preserve">4. Junginys pagal 1 punktą, kur minėtas junginys yra </w:t>
      </w:r>
      <w:r w:rsidR="0090003B" w:rsidRPr="00217583">
        <w:rPr>
          <w:rFonts w:ascii="Helvetica" w:hAnsi="Helvetica" w:cs="Arial"/>
          <w:sz w:val="20"/>
          <w:lang w:val="lt-LT"/>
        </w:rPr>
        <w:t>pasirinkt</w:t>
      </w:r>
      <w:r w:rsidRPr="00217583">
        <w:rPr>
          <w:rFonts w:ascii="Helvetica" w:hAnsi="Helvetica" w:cs="Arial"/>
          <w:sz w:val="20"/>
          <w:lang w:val="lt-LT"/>
        </w:rPr>
        <w:t>as iš grupės, susidedančios iš</w:t>
      </w:r>
    </w:p>
    <w:p w14:paraId="59DF4E73" w14:textId="11A57B35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d]pirolo[2,3-b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2-hidroksi-2-metilprop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66D17DBF" w14:textId="09542F88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2-(1</w:t>
      </w:r>
      <w:r w:rsidRPr="00217583">
        <w:rPr>
          <w:rFonts w:ascii="Helvetica" w:hAnsi="Helvetica" w:cs="Arial"/>
          <w:i/>
          <w:iCs/>
          <w:sz w:val="20"/>
          <w:lang w:val="lt-LT"/>
        </w:rPr>
        <w:t>H</w:t>
      </w:r>
      <w:r w:rsidRPr="00217583">
        <w:rPr>
          <w:rFonts w:ascii="Helvetica" w:hAnsi="Helvetica" w:cs="Arial"/>
          <w:sz w:val="20"/>
          <w:lang w:val="lt-LT"/>
        </w:rPr>
        <w:t>-imidazol-4-il)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1(6</w:t>
      </w:r>
      <w:r w:rsidRPr="00217583">
        <w:rPr>
          <w:rFonts w:ascii="Helvetica" w:hAnsi="Helvetica" w:cs="Arial"/>
          <w:i/>
          <w:iCs/>
          <w:sz w:val="20"/>
          <w:lang w:val="lt-LT"/>
        </w:rPr>
        <w:t>H</w:t>
      </w:r>
      <w:r w:rsidRPr="00217583">
        <w:rPr>
          <w:rFonts w:ascii="Helvetica" w:hAnsi="Helvetica" w:cs="Arial"/>
          <w:sz w:val="20"/>
          <w:lang w:val="lt-LT"/>
        </w:rPr>
        <w:t>)-il)cikloheksil)</w:t>
      </w:r>
      <w:r w:rsidR="0090003B" w:rsidRPr="00217583">
        <w:rPr>
          <w:rFonts w:ascii="Helvetica" w:hAnsi="Helvetica" w:cs="Arial"/>
          <w:sz w:val="20"/>
          <w:lang w:val="lt-LT"/>
        </w:rPr>
        <w:t>acetonitrilo;</w:t>
      </w:r>
    </w:p>
    <w:p w14:paraId="0DD1FEC7" w14:textId="153DC132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(1-hidroksiciklobutil)metil)acetamid</w:t>
      </w:r>
      <w:r w:rsidR="00590CE7" w:rsidRPr="00217583">
        <w:rPr>
          <w:rFonts w:ascii="Helvetica" w:hAnsi="Helvetica" w:cs="Arial"/>
          <w:sz w:val="20"/>
          <w:lang w:val="lt-LT"/>
        </w:rPr>
        <w:t>o</w:t>
      </w:r>
      <w:r w:rsidRPr="00217583">
        <w:rPr>
          <w:rFonts w:ascii="Helvetica" w:hAnsi="Helvetica" w:cs="Arial"/>
          <w:sz w:val="20"/>
          <w:lang w:val="lt-LT"/>
        </w:rPr>
        <w:t xml:space="preserve"> ir</w:t>
      </w:r>
    </w:p>
    <w:p w14:paraId="4C27CB78" w14:textId="77777777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farmaciniu požiūriu priimtinos druskos ir jų deriniai,</w:t>
      </w:r>
    </w:p>
    <w:p w14:paraId="2DB596C2" w14:textId="7D295ED2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pasirinktinai</w:t>
      </w:r>
      <w:r w:rsidR="00590CE7" w:rsidRPr="00217583">
        <w:rPr>
          <w:rFonts w:ascii="Helvetica" w:hAnsi="Helvetica" w:cs="Arial"/>
          <w:sz w:val="20"/>
          <w:lang w:val="lt-LT"/>
        </w:rPr>
        <w:t>,</w:t>
      </w:r>
      <w:r w:rsidRPr="00217583">
        <w:rPr>
          <w:rFonts w:ascii="Helvetica" w:hAnsi="Helvetica" w:cs="Arial"/>
          <w:sz w:val="20"/>
          <w:lang w:val="lt-LT"/>
        </w:rPr>
        <w:t xml:space="preserve"> kur minėtas junginys yra:</w:t>
      </w:r>
    </w:p>
    <w:p w14:paraId="2A6553FD" w14:textId="3D58E8F8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a) 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d]pirolo[2,3-b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2-hidroksi-2-metilpropil)acetamid</w:t>
      </w:r>
      <w:r w:rsidR="00BC0F1D" w:rsidRPr="00217583">
        <w:rPr>
          <w:rFonts w:ascii="Helvetica" w:hAnsi="Helvetica" w:cs="Arial"/>
          <w:sz w:val="20"/>
          <w:lang w:val="lt-LT"/>
        </w:rPr>
        <w:t>as</w:t>
      </w:r>
      <w:r w:rsidRPr="00217583">
        <w:rPr>
          <w:rFonts w:ascii="Helvetica" w:hAnsi="Helvetica" w:cs="Arial"/>
          <w:sz w:val="20"/>
          <w:lang w:val="lt-LT"/>
        </w:rPr>
        <w:t>; arba</w:t>
      </w:r>
    </w:p>
    <w:p w14:paraId="0C53DDA4" w14:textId="1586D792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b) 2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2-(1</w:t>
      </w:r>
      <w:r w:rsidRPr="00217583">
        <w:rPr>
          <w:rFonts w:ascii="Helvetica" w:hAnsi="Helvetica" w:cs="Arial"/>
          <w:i/>
          <w:iCs/>
          <w:sz w:val="20"/>
          <w:lang w:val="lt-LT"/>
        </w:rPr>
        <w:t>H</w:t>
      </w:r>
      <w:r w:rsidRPr="00217583">
        <w:rPr>
          <w:rFonts w:ascii="Helvetica" w:hAnsi="Helvetica" w:cs="Arial"/>
          <w:sz w:val="20"/>
          <w:lang w:val="lt-LT"/>
        </w:rPr>
        <w:t>-imidazol-4-il)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1(6</w:t>
      </w:r>
      <w:r w:rsidRPr="00217583">
        <w:rPr>
          <w:rFonts w:ascii="Helvetica" w:hAnsi="Helvetica" w:cs="Arial"/>
          <w:i/>
          <w:iCs/>
          <w:sz w:val="20"/>
          <w:lang w:val="lt-LT"/>
        </w:rPr>
        <w:t>H</w:t>
      </w:r>
      <w:r w:rsidRPr="00217583">
        <w:rPr>
          <w:rFonts w:ascii="Helvetica" w:hAnsi="Helvetica" w:cs="Arial"/>
          <w:sz w:val="20"/>
          <w:lang w:val="lt-LT"/>
        </w:rPr>
        <w:t>)-il)cikloheksil)acetonitrilas; arba</w:t>
      </w:r>
    </w:p>
    <w:p w14:paraId="086A900F" w14:textId="7108CAC9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(c) 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(1-hidroksiciklobutil)metil)acetamidas.</w:t>
      </w:r>
    </w:p>
    <w:p w14:paraId="09094D8D" w14:textId="77777777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456FBF3" w14:textId="09CB2E5A" w:rsidR="00793863" w:rsidRPr="00217583" w:rsidRDefault="00793863" w:rsidP="0021758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 xml:space="preserve">5. Junginys pagal 1 punktą, kur minėtas junginys yra </w:t>
      </w:r>
      <w:r w:rsidR="0090003B" w:rsidRPr="00217583">
        <w:rPr>
          <w:rFonts w:ascii="Helvetica" w:hAnsi="Helvetica" w:cs="Arial"/>
          <w:sz w:val="20"/>
          <w:lang w:val="lt-LT"/>
        </w:rPr>
        <w:t>pasirinkt</w:t>
      </w:r>
      <w:r w:rsidRPr="00217583">
        <w:rPr>
          <w:rFonts w:ascii="Helvetica" w:hAnsi="Helvetica" w:cs="Arial"/>
          <w:sz w:val="20"/>
          <w:lang w:val="lt-LT"/>
        </w:rPr>
        <w:t>as iš grupės, susidedančios iš</w:t>
      </w:r>
    </w:p>
    <w:p w14:paraId="380C6C00" w14:textId="79587D8C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(tetrahidro-2</w:t>
      </w:r>
      <w:r w:rsidRPr="00217583">
        <w:rPr>
          <w:rFonts w:ascii="Helvetica" w:hAnsi="Helvetica" w:cs="Arial"/>
          <w:i/>
          <w:iCs/>
          <w:sz w:val="20"/>
          <w:lang w:val="lt-LT"/>
        </w:rPr>
        <w:t>H</w:t>
      </w:r>
      <w:r w:rsidRPr="00217583">
        <w:rPr>
          <w:rFonts w:ascii="Helvetica" w:hAnsi="Helvetica" w:cs="Arial"/>
          <w:sz w:val="20"/>
          <w:lang w:val="lt-LT"/>
        </w:rPr>
        <w:t>-piran-4-il)met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4F9803DB" w14:textId="52D55FDD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2-ciano-2-metilpropil)-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15D8C9D2" w14:textId="296DA195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b]piridin-2-il)-N-(( 1-hidroksiciklobutil)</w:t>
      </w:r>
      <w:proofErr w:type="spellStart"/>
      <w:r w:rsidRPr="00217583">
        <w:rPr>
          <w:rFonts w:ascii="Helvetica" w:hAnsi="Helvetica" w:cs="Arial"/>
          <w:sz w:val="20"/>
          <w:lang w:val="lt-LT"/>
        </w:rPr>
        <w:t>metil</w:t>
      </w:r>
      <w:proofErr w:type="spellEnd"/>
      <w:r w:rsidRPr="00217583">
        <w:rPr>
          <w:rFonts w:ascii="Helvetica" w:hAnsi="Helvetica" w:cs="Arial"/>
          <w:sz w:val="20"/>
          <w:lang w:val="lt-LT"/>
        </w:rPr>
        <w:t>)</w:t>
      </w:r>
      <w:proofErr w:type="spellStart"/>
      <w:r w:rsidR="0090003B" w:rsidRPr="00217583">
        <w:rPr>
          <w:rFonts w:ascii="Helvetica" w:hAnsi="Helvetica" w:cs="Arial"/>
          <w:sz w:val="20"/>
          <w:lang w:val="lt-LT"/>
        </w:rPr>
        <w:t>acetamido</w:t>
      </w:r>
      <w:proofErr w:type="spellEnd"/>
      <w:r w:rsidR="0090003B" w:rsidRPr="00217583">
        <w:rPr>
          <w:rFonts w:ascii="Helvetica" w:hAnsi="Helvetica" w:cs="Arial"/>
          <w:sz w:val="20"/>
          <w:lang w:val="lt-LT"/>
        </w:rPr>
        <w:t>;</w:t>
      </w:r>
    </w:p>
    <w:p w14:paraId="38C327ED" w14:textId="0C266117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1-metil-1</w:t>
      </w:r>
      <w:r w:rsidRPr="00217583">
        <w:rPr>
          <w:rFonts w:ascii="Helvetica" w:hAnsi="Helvetica" w:cs="Arial"/>
          <w:i/>
          <w:iCs/>
          <w:sz w:val="20"/>
          <w:lang w:val="lt-LT"/>
        </w:rPr>
        <w:t>H</w:t>
      </w:r>
      <w:r w:rsidRPr="00217583">
        <w:rPr>
          <w:rFonts w:ascii="Helvetica" w:hAnsi="Helvetica" w:cs="Arial"/>
          <w:sz w:val="20"/>
          <w:lang w:val="lt-LT"/>
        </w:rPr>
        <w:t>-pirazol-4-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31DF7023" w14:textId="37676B00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4-(cianometil)biciklo[2.2.1]heptan-1-il)-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63DDBBAA" w14:textId="1580A8F5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1</w:t>
      </w:r>
      <w:r w:rsidRPr="00217583">
        <w:rPr>
          <w:rFonts w:ascii="Helvetica" w:hAnsi="Helvetica" w:cs="Arial"/>
          <w:i/>
          <w:iCs/>
          <w:sz w:val="20"/>
          <w:lang w:val="lt-LT"/>
        </w:rPr>
        <w:t>H</w:t>
      </w:r>
      <w:r w:rsidRPr="00217583">
        <w:rPr>
          <w:rFonts w:ascii="Helvetica" w:hAnsi="Helvetica" w:cs="Arial"/>
          <w:sz w:val="20"/>
          <w:lang w:val="lt-LT"/>
        </w:rPr>
        <w:t>-pirazol-3-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4C755780" w14:textId="03DE7D33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(1-hidroksiciklopropil)met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  <w:r w:rsidRPr="00217583">
        <w:rPr>
          <w:rFonts w:ascii="Helvetica" w:hAnsi="Helvetica" w:cs="Arial"/>
          <w:sz w:val="20"/>
          <w:lang w:val="lt-LT"/>
        </w:rPr>
        <w:t xml:space="preserve"> ir</w:t>
      </w:r>
    </w:p>
    <w:p w14:paraId="4CAAB52C" w14:textId="77777777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farmaciniu požiūriu priimtinos druskos ir jų deriniai.</w:t>
      </w:r>
    </w:p>
    <w:p w14:paraId="0137F979" w14:textId="77777777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AC5F48E" w14:textId="5D057732" w:rsidR="00793863" w:rsidRPr="00217583" w:rsidRDefault="00793863" w:rsidP="0021758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 xml:space="preserve">6. Junginys pagal 1 punktą, kur minėtas junginys yra </w:t>
      </w:r>
      <w:r w:rsidR="0090003B" w:rsidRPr="00217583">
        <w:rPr>
          <w:rFonts w:ascii="Helvetica" w:hAnsi="Helvetica" w:cs="Arial"/>
          <w:sz w:val="20"/>
          <w:lang w:val="lt-LT"/>
        </w:rPr>
        <w:t>pasirinkt</w:t>
      </w:r>
      <w:r w:rsidRPr="00217583">
        <w:rPr>
          <w:rFonts w:ascii="Helvetica" w:hAnsi="Helvetica" w:cs="Arial"/>
          <w:sz w:val="20"/>
          <w:lang w:val="lt-LT"/>
        </w:rPr>
        <w:t>as iš grupės, susidedančios iš</w:t>
      </w:r>
    </w:p>
    <w:p w14:paraId="4743E38C" w14:textId="0975B7DE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lastRenderedPageBreak/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d]pirolo[2,3-b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2-hidroksi-2-metilprop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127D445C" w14:textId="6B558AFE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2-(1H-imidazol-4-il)imidazo[4,5-d]pirolo[2,3-b]piridin-1(6H)-il)cikloheksil)</w:t>
      </w:r>
      <w:r w:rsidR="0090003B" w:rsidRPr="00217583">
        <w:rPr>
          <w:rFonts w:ascii="Helvetica" w:hAnsi="Helvetica" w:cs="Arial"/>
          <w:sz w:val="20"/>
          <w:lang w:val="lt-LT"/>
        </w:rPr>
        <w:t>acetonitrilo;</w:t>
      </w:r>
    </w:p>
    <w:p w14:paraId="6AB4305F" w14:textId="11B78FE3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ciklopropilmet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1DB09A22" w14:textId="4A17A47F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2-cianoetil)-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1B15DA3A" w14:textId="27990D0B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d]pirolo[2,3-b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tetrahidro-2H-piran-4-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3061AEAD" w14:textId="3596286D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(1-hidroksiciklobutil)met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  <w:r w:rsidRPr="00217583">
        <w:rPr>
          <w:rFonts w:ascii="Helvetica" w:hAnsi="Helvetica" w:cs="Arial"/>
          <w:sz w:val="20"/>
          <w:lang w:val="lt-LT"/>
        </w:rPr>
        <w:t xml:space="preserve"> ir</w:t>
      </w:r>
    </w:p>
    <w:p w14:paraId="2E76E0E4" w14:textId="77777777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farmaciniu požiūriu priimtinos druskos ir jų deriniai.</w:t>
      </w:r>
    </w:p>
    <w:p w14:paraId="1BFFEBBD" w14:textId="77777777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1616FCF" w14:textId="51CBBD5A" w:rsidR="00793863" w:rsidRPr="00217583" w:rsidRDefault="00793863" w:rsidP="0021758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 xml:space="preserve">7. Junginys pagal 1 punktą, kur minėtas junginys yra </w:t>
      </w:r>
      <w:r w:rsidR="0090003B" w:rsidRPr="00217583">
        <w:rPr>
          <w:rFonts w:ascii="Helvetica" w:hAnsi="Helvetica" w:cs="Arial"/>
          <w:sz w:val="20"/>
          <w:lang w:val="lt-LT"/>
        </w:rPr>
        <w:t>pasirinkt</w:t>
      </w:r>
      <w:r w:rsidRPr="00217583">
        <w:rPr>
          <w:rFonts w:ascii="Helvetica" w:hAnsi="Helvetica" w:cs="Arial"/>
          <w:sz w:val="20"/>
          <w:lang w:val="lt-LT"/>
        </w:rPr>
        <w:t>as iš grupės, susidedančios iš</w:t>
      </w:r>
    </w:p>
    <w:p w14:paraId="420B4C7D" w14:textId="5C99B7BC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-N-((tetrahidro-2</w:t>
      </w:r>
      <w:r w:rsidRPr="00217583">
        <w:rPr>
          <w:rFonts w:ascii="Helvetica" w:hAnsi="Helvetica" w:cs="Arial"/>
          <w:i/>
          <w:iCs/>
          <w:sz w:val="20"/>
          <w:lang w:val="lt-LT"/>
        </w:rPr>
        <w:t>H</w:t>
      </w:r>
      <w:r w:rsidRPr="00217583">
        <w:rPr>
          <w:rFonts w:ascii="Helvetica" w:hAnsi="Helvetica" w:cs="Arial"/>
          <w:sz w:val="20"/>
          <w:lang w:val="lt-LT"/>
        </w:rPr>
        <w:t>-piran-4-il)met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46822DA7" w14:textId="102A94D8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2-ciano-2-metilpropil)-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0B1E3C22" w14:textId="4C9CEB60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(1-hidroksiciklobutil)met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  <w:r w:rsidRPr="00217583">
        <w:rPr>
          <w:rFonts w:ascii="Helvetica" w:hAnsi="Helvetica" w:cs="Arial"/>
          <w:sz w:val="20"/>
          <w:lang w:val="lt-LT"/>
        </w:rPr>
        <w:t xml:space="preserve"> ir</w:t>
      </w:r>
    </w:p>
    <w:p w14:paraId="21F59D60" w14:textId="77777777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farmaciniu požiūriu priimtinos druskos ir jų deriniai.</w:t>
      </w:r>
    </w:p>
    <w:p w14:paraId="78F84020" w14:textId="77777777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6201BE" w14:textId="065DF542" w:rsidR="00793863" w:rsidRPr="00217583" w:rsidRDefault="00793863" w:rsidP="0021758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 xml:space="preserve">8. Junginys pagal 1 punktą, kur minėtas junginys yra </w:t>
      </w:r>
      <w:r w:rsidR="0090003B" w:rsidRPr="00217583">
        <w:rPr>
          <w:rFonts w:ascii="Helvetica" w:hAnsi="Helvetica" w:cs="Arial"/>
          <w:sz w:val="20"/>
          <w:lang w:val="lt-LT"/>
        </w:rPr>
        <w:t>pasirinkt</w:t>
      </w:r>
      <w:r w:rsidRPr="00217583">
        <w:rPr>
          <w:rFonts w:ascii="Helvetica" w:hAnsi="Helvetica" w:cs="Arial"/>
          <w:sz w:val="20"/>
          <w:lang w:val="lt-LT"/>
        </w:rPr>
        <w:t>as iš grupės, susidedančios iš</w:t>
      </w:r>
    </w:p>
    <w:p w14:paraId="58E9D015" w14:textId="23E1CAC7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d]pirolo[2,3-b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2-hidroksi-2-metilprop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1CE08B59" w14:textId="282CFDA6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4-(cianometil)biciklo[2.2.1]heptan-1-il)-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6D4EA760" w14:textId="610B9C79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1</w:t>
      </w:r>
      <w:r w:rsidRPr="00217583">
        <w:rPr>
          <w:rFonts w:ascii="Helvetica" w:hAnsi="Helvetica" w:cs="Arial"/>
          <w:i/>
          <w:iCs/>
          <w:sz w:val="20"/>
          <w:lang w:val="lt-LT"/>
        </w:rPr>
        <w:t>H</w:t>
      </w:r>
      <w:r w:rsidRPr="00217583">
        <w:rPr>
          <w:rFonts w:ascii="Helvetica" w:hAnsi="Helvetica" w:cs="Arial"/>
          <w:sz w:val="20"/>
          <w:lang w:val="lt-LT"/>
        </w:rPr>
        <w:t>-pirazol-3-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  <w:r w:rsidRPr="00217583">
        <w:rPr>
          <w:rFonts w:ascii="Helvetica" w:hAnsi="Helvetica" w:cs="Arial"/>
          <w:sz w:val="20"/>
          <w:lang w:val="lt-LT"/>
        </w:rPr>
        <w:t xml:space="preserve"> ir</w:t>
      </w:r>
    </w:p>
    <w:p w14:paraId="7D780A1A" w14:textId="77777777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farmaciniu požiūriu priimtinos druskos ir jų deriniai.</w:t>
      </w:r>
    </w:p>
    <w:p w14:paraId="6C5296E0" w14:textId="77777777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CC43AE6" w14:textId="77EA2EB6" w:rsidR="00793863" w:rsidRPr="00217583" w:rsidRDefault="00793863" w:rsidP="0021758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 xml:space="preserve">9. Junginys pagal 1 punktą, kur minėtas junginys yra </w:t>
      </w:r>
      <w:r w:rsidR="0090003B" w:rsidRPr="00217583">
        <w:rPr>
          <w:rFonts w:ascii="Helvetica" w:hAnsi="Helvetica" w:cs="Arial"/>
          <w:sz w:val="20"/>
          <w:lang w:val="lt-LT"/>
        </w:rPr>
        <w:t>pasirinkt</w:t>
      </w:r>
      <w:r w:rsidRPr="00217583">
        <w:rPr>
          <w:rFonts w:ascii="Helvetica" w:hAnsi="Helvetica" w:cs="Arial"/>
          <w:sz w:val="20"/>
          <w:lang w:val="lt-LT"/>
        </w:rPr>
        <w:t>as iš grupės, susidedančios iš</w:t>
      </w:r>
    </w:p>
    <w:p w14:paraId="1F145845" w14:textId="157EBFA0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d]pirolo[2,3-b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2-hidroksi-2-metilprop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6A8B0E9A" w14:textId="736ACBD3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2-(1H-imidazol-4-il)imidazo[4,5-d]pirolo[2,3-b]piridin-1(6H)-il)cikloheksil)</w:t>
      </w:r>
      <w:r w:rsidR="0090003B" w:rsidRPr="00217583">
        <w:rPr>
          <w:rFonts w:ascii="Helvetica" w:hAnsi="Helvetica" w:cs="Arial"/>
          <w:sz w:val="20"/>
          <w:lang w:val="lt-LT"/>
        </w:rPr>
        <w:t>acetonitrilo;</w:t>
      </w:r>
    </w:p>
    <w:p w14:paraId="73BC2B58" w14:textId="3A8A25A8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(1-hidroksiciklopropil)met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  <w:r w:rsidRPr="00217583">
        <w:rPr>
          <w:rFonts w:ascii="Helvetica" w:hAnsi="Helvetica" w:cs="Arial"/>
          <w:sz w:val="20"/>
          <w:lang w:val="lt-LT"/>
        </w:rPr>
        <w:t xml:space="preserve"> ir</w:t>
      </w:r>
    </w:p>
    <w:p w14:paraId="14D7C369" w14:textId="77777777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farmaciniu požiūriu priimtinos druskos ir jų deriniai,</w:t>
      </w:r>
    </w:p>
    <w:p w14:paraId="3470511C" w14:textId="2AAD8311" w:rsidR="00793863" w:rsidRPr="00217583" w:rsidRDefault="001E785F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p</w:t>
      </w:r>
      <w:r w:rsidR="00793863" w:rsidRPr="00217583">
        <w:rPr>
          <w:rFonts w:ascii="Helvetica" w:hAnsi="Helvetica" w:cs="Arial"/>
          <w:sz w:val="20"/>
          <w:lang w:val="lt-LT"/>
        </w:rPr>
        <w:t xml:space="preserve">asirinktinai, kur minėtas junginys yra </w:t>
      </w:r>
      <w:r w:rsidR="0090003B" w:rsidRPr="00217583">
        <w:rPr>
          <w:rFonts w:ascii="Helvetica" w:hAnsi="Helvetica" w:cs="Arial"/>
          <w:sz w:val="20"/>
          <w:lang w:val="lt-LT"/>
        </w:rPr>
        <w:t>pasirinkt</w:t>
      </w:r>
      <w:r w:rsidR="00793863" w:rsidRPr="00217583">
        <w:rPr>
          <w:rFonts w:ascii="Helvetica" w:hAnsi="Helvetica" w:cs="Arial"/>
          <w:sz w:val="20"/>
          <w:lang w:val="lt-LT"/>
        </w:rPr>
        <w:t>as iš:</w:t>
      </w:r>
    </w:p>
    <w:p w14:paraId="53E48154" w14:textId="5D89E795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a) grupė</w:t>
      </w:r>
      <w:r w:rsidR="001E785F" w:rsidRPr="00217583">
        <w:rPr>
          <w:rFonts w:ascii="Helvetica" w:hAnsi="Helvetica" w:cs="Arial"/>
          <w:sz w:val="20"/>
          <w:lang w:val="lt-LT"/>
        </w:rPr>
        <w:t>s</w:t>
      </w:r>
      <w:r w:rsidRPr="00217583">
        <w:rPr>
          <w:rFonts w:ascii="Helvetica" w:hAnsi="Helvetica" w:cs="Arial"/>
          <w:sz w:val="20"/>
          <w:lang w:val="lt-LT"/>
        </w:rPr>
        <w:t>, kurią sudaro</w:t>
      </w:r>
    </w:p>
    <w:p w14:paraId="00424B69" w14:textId="17C274EA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2-hidroksi-2-metilpropil)</w:t>
      </w:r>
      <w:r w:rsidR="0090003B" w:rsidRPr="00217583">
        <w:rPr>
          <w:rFonts w:ascii="Helvetica" w:hAnsi="Helvetica" w:cs="Arial"/>
          <w:sz w:val="20"/>
          <w:lang w:val="lt-LT"/>
        </w:rPr>
        <w:t>acetamid</w:t>
      </w:r>
      <w:r w:rsidR="00583227" w:rsidRPr="00217583">
        <w:rPr>
          <w:rFonts w:ascii="Helvetica" w:hAnsi="Helvetica" w:cs="Arial"/>
          <w:sz w:val="20"/>
          <w:lang w:val="lt-LT"/>
        </w:rPr>
        <w:t>as</w:t>
      </w:r>
      <w:r w:rsidR="0090003B" w:rsidRPr="00217583">
        <w:rPr>
          <w:rFonts w:ascii="Helvetica" w:hAnsi="Helvetica" w:cs="Arial"/>
          <w:sz w:val="20"/>
          <w:lang w:val="lt-LT"/>
        </w:rPr>
        <w:t>;</w:t>
      </w:r>
    </w:p>
    <w:p w14:paraId="0A53B119" w14:textId="0F728F8F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2-(1H-imidazol-4-il)imidazo[4,5-d]pirolo[2,3-b]piridin-1(6H)-il)cikloheksil)</w:t>
      </w:r>
      <w:r w:rsidR="0090003B" w:rsidRPr="00217583">
        <w:rPr>
          <w:rFonts w:ascii="Helvetica" w:hAnsi="Helvetica" w:cs="Arial"/>
          <w:sz w:val="20"/>
          <w:lang w:val="lt-LT"/>
        </w:rPr>
        <w:t>acetonitril</w:t>
      </w:r>
      <w:r w:rsidR="00583227" w:rsidRPr="00217583">
        <w:rPr>
          <w:rFonts w:ascii="Helvetica" w:hAnsi="Helvetica" w:cs="Arial"/>
          <w:sz w:val="20"/>
          <w:lang w:val="lt-LT"/>
        </w:rPr>
        <w:t>as</w:t>
      </w:r>
      <w:r w:rsidR="0090003B" w:rsidRPr="00217583">
        <w:rPr>
          <w:rFonts w:ascii="Helvetica" w:hAnsi="Helvetica" w:cs="Arial"/>
          <w:sz w:val="20"/>
          <w:lang w:val="lt-LT"/>
        </w:rPr>
        <w:t>;</w:t>
      </w:r>
      <w:r w:rsidRPr="00217583">
        <w:rPr>
          <w:rFonts w:ascii="Helvetica" w:hAnsi="Helvetica" w:cs="Arial"/>
          <w:sz w:val="20"/>
          <w:lang w:val="lt-LT"/>
        </w:rPr>
        <w:t xml:space="preserve"> ir</w:t>
      </w:r>
    </w:p>
    <w:p w14:paraId="47BDB72B" w14:textId="77777777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farmaciniu požiūriu priimtinos druskos ir jų deriniai; arba</w:t>
      </w:r>
    </w:p>
    <w:p w14:paraId="5428BF7B" w14:textId="38FA177F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lastRenderedPageBreak/>
        <w:t>b) grupė</w:t>
      </w:r>
      <w:r w:rsidR="00583227" w:rsidRPr="00217583">
        <w:rPr>
          <w:rFonts w:ascii="Helvetica" w:hAnsi="Helvetica" w:cs="Arial"/>
          <w:sz w:val="20"/>
          <w:lang w:val="lt-LT"/>
        </w:rPr>
        <w:t>s</w:t>
      </w:r>
      <w:r w:rsidRPr="00217583">
        <w:rPr>
          <w:rFonts w:ascii="Helvetica" w:hAnsi="Helvetica" w:cs="Arial"/>
          <w:sz w:val="20"/>
          <w:lang w:val="lt-LT"/>
        </w:rPr>
        <w:t>, kurią sudaro</w:t>
      </w:r>
    </w:p>
    <w:p w14:paraId="3A46BE8E" w14:textId="4C14A231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(1</w:t>
      </w:r>
      <w:r w:rsidRPr="00217583">
        <w:rPr>
          <w:rFonts w:ascii="Helvetica" w:hAnsi="Helvetica" w:cs="Arial"/>
          <w:i/>
          <w:iCs/>
          <w:sz w:val="20"/>
          <w:lang w:val="lt-LT"/>
        </w:rPr>
        <w:t>r,4r</w:t>
      </w:r>
      <w:r w:rsidRPr="00217583">
        <w:rPr>
          <w:rFonts w:ascii="Helvetica" w:hAnsi="Helvetica" w:cs="Arial"/>
          <w:sz w:val="20"/>
          <w:lang w:val="lt-LT"/>
        </w:rPr>
        <w:t>)-4-(2-(1H-imidazol-4-il)imidazo[4,5-d]pirolo[2,3-b]piridin-1(6H)-il)cikloheksil)</w:t>
      </w:r>
      <w:r w:rsidR="0090003B" w:rsidRPr="00217583">
        <w:rPr>
          <w:rFonts w:ascii="Helvetica" w:hAnsi="Helvetica" w:cs="Arial"/>
          <w:sz w:val="20"/>
          <w:lang w:val="lt-LT"/>
        </w:rPr>
        <w:t>acetonitril</w:t>
      </w:r>
      <w:r w:rsidR="00583227" w:rsidRPr="00217583">
        <w:rPr>
          <w:rFonts w:ascii="Helvetica" w:hAnsi="Helvetica" w:cs="Arial"/>
          <w:sz w:val="20"/>
          <w:lang w:val="lt-LT"/>
        </w:rPr>
        <w:t>as</w:t>
      </w:r>
      <w:r w:rsidR="0090003B" w:rsidRPr="00217583">
        <w:rPr>
          <w:rFonts w:ascii="Helvetica" w:hAnsi="Helvetica" w:cs="Arial"/>
          <w:sz w:val="20"/>
          <w:lang w:val="lt-LT"/>
        </w:rPr>
        <w:t>;</w:t>
      </w:r>
    </w:p>
    <w:p w14:paraId="47092481" w14:textId="02F6A2A6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(1-hidroksiciklopropil)metil)</w:t>
      </w:r>
      <w:r w:rsidR="0090003B" w:rsidRPr="00217583">
        <w:rPr>
          <w:rFonts w:ascii="Helvetica" w:hAnsi="Helvetica" w:cs="Arial"/>
          <w:sz w:val="20"/>
          <w:lang w:val="lt-LT"/>
        </w:rPr>
        <w:t>acetamid</w:t>
      </w:r>
      <w:r w:rsidR="00583227" w:rsidRPr="00217583">
        <w:rPr>
          <w:rFonts w:ascii="Helvetica" w:hAnsi="Helvetica" w:cs="Arial"/>
          <w:sz w:val="20"/>
          <w:lang w:val="lt-LT"/>
        </w:rPr>
        <w:t>as</w:t>
      </w:r>
      <w:r w:rsidR="0090003B" w:rsidRPr="00217583">
        <w:rPr>
          <w:rFonts w:ascii="Helvetica" w:hAnsi="Helvetica" w:cs="Arial"/>
          <w:sz w:val="20"/>
          <w:lang w:val="lt-LT"/>
        </w:rPr>
        <w:t>;</w:t>
      </w:r>
      <w:r w:rsidRPr="00217583">
        <w:rPr>
          <w:rFonts w:ascii="Helvetica" w:hAnsi="Helvetica" w:cs="Arial"/>
          <w:sz w:val="20"/>
          <w:lang w:val="lt-LT"/>
        </w:rPr>
        <w:t xml:space="preserve"> ir</w:t>
      </w:r>
    </w:p>
    <w:p w14:paraId="44CA3750" w14:textId="77777777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farmaciniu požiūriu priimtinos druskos ir jų deriniai; arba</w:t>
      </w:r>
    </w:p>
    <w:p w14:paraId="1CB8D8B9" w14:textId="7105DDEE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c) grupė</w:t>
      </w:r>
      <w:r w:rsidR="00583227" w:rsidRPr="00217583">
        <w:rPr>
          <w:rFonts w:ascii="Helvetica" w:hAnsi="Helvetica" w:cs="Arial"/>
          <w:sz w:val="20"/>
          <w:lang w:val="lt-LT"/>
        </w:rPr>
        <w:t>s</w:t>
      </w:r>
      <w:r w:rsidRPr="00217583">
        <w:rPr>
          <w:rFonts w:ascii="Helvetica" w:hAnsi="Helvetica" w:cs="Arial"/>
          <w:sz w:val="20"/>
          <w:lang w:val="lt-LT"/>
        </w:rPr>
        <w:t>, kurią sudaro</w:t>
      </w:r>
    </w:p>
    <w:p w14:paraId="7A5EF0D1" w14:textId="4ACA7B44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d]pirolo[2,3-b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2-hidroksi-2-metilpropil)</w:t>
      </w:r>
      <w:r w:rsidR="0090003B" w:rsidRPr="00217583">
        <w:rPr>
          <w:rFonts w:ascii="Helvetica" w:hAnsi="Helvetica" w:cs="Arial"/>
          <w:sz w:val="20"/>
          <w:lang w:val="lt-LT"/>
        </w:rPr>
        <w:t>acetamid</w:t>
      </w:r>
      <w:r w:rsidR="00583227" w:rsidRPr="00217583">
        <w:rPr>
          <w:rFonts w:ascii="Helvetica" w:hAnsi="Helvetica" w:cs="Arial"/>
          <w:sz w:val="20"/>
          <w:lang w:val="lt-LT"/>
        </w:rPr>
        <w:t>as</w:t>
      </w:r>
      <w:r w:rsidR="0090003B" w:rsidRPr="00217583">
        <w:rPr>
          <w:rFonts w:ascii="Helvetica" w:hAnsi="Helvetica" w:cs="Arial"/>
          <w:sz w:val="20"/>
          <w:lang w:val="lt-LT"/>
        </w:rPr>
        <w:t>;</w:t>
      </w:r>
    </w:p>
    <w:p w14:paraId="27498A4C" w14:textId="54E7CC0D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(1-hidroksiciklopropil)metil)</w:t>
      </w:r>
      <w:r w:rsidR="0090003B" w:rsidRPr="00217583">
        <w:rPr>
          <w:rFonts w:ascii="Helvetica" w:hAnsi="Helvetica" w:cs="Arial"/>
          <w:sz w:val="20"/>
          <w:lang w:val="lt-LT"/>
        </w:rPr>
        <w:t>acetamid</w:t>
      </w:r>
      <w:r w:rsidR="00583227" w:rsidRPr="00217583">
        <w:rPr>
          <w:rFonts w:ascii="Helvetica" w:hAnsi="Helvetica" w:cs="Arial"/>
          <w:sz w:val="20"/>
          <w:lang w:val="lt-LT"/>
        </w:rPr>
        <w:t>as</w:t>
      </w:r>
      <w:r w:rsidR="0090003B" w:rsidRPr="00217583">
        <w:rPr>
          <w:rFonts w:ascii="Helvetica" w:hAnsi="Helvetica" w:cs="Arial"/>
          <w:sz w:val="20"/>
          <w:lang w:val="lt-LT"/>
        </w:rPr>
        <w:t>;</w:t>
      </w:r>
      <w:r w:rsidRPr="00217583">
        <w:rPr>
          <w:rFonts w:ascii="Helvetica" w:hAnsi="Helvetica" w:cs="Arial"/>
          <w:sz w:val="20"/>
          <w:lang w:val="lt-LT"/>
        </w:rPr>
        <w:t xml:space="preserve"> ir</w:t>
      </w:r>
    </w:p>
    <w:p w14:paraId="4B4B4F90" w14:textId="77777777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farmaciniu požiūriu priimtinos druskos ir jų deriniai.</w:t>
      </w:r>
    </w:p>
    <w:p w14:paraId="0AA59107" w14:textId="77777777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5CE85DD" w14:textId="2B04C9FF" w:rsidR="00793863" w:rsidRPr="00217583" w:rsidRDefault="00793863" w:rsidP="0021758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 xml:space="preserve">10. Junginys pagal 1 punktą, kur minėtas junginys yra </w:t>
      </w:r>
      <w:r w:rsidR="0090003B" w:rsidRPr="00217583">
        <w:rPr>
          <w:rFonts w:ascii="Helvetica" w:hAnsi="Helvetica" w:cs="Arial"/>
          <w:sz w:val="20"/>
          <w:lang w:val="lt-LT"/>
        </w:rPr>
        <w:t>pasirinkt</w:t>
      </w:r>
      <w:r w:rsidRPr="00217583">
        <w:rPr>
          <w:rFonts w:ascii="Helvetica" w:hAnsi="Helvetica" w:cs="Arial"/>
          <w:sz w:val="20"/>
          <w:lang w:val="lt-LT"/>
        </w:rPr>
        <w:t>as iš grupės, susidedančios iš</w:t>
      </w:r>
    </w:p>
    <w:p w14:paraId="5EF2265B" w14:textId="5B8BF23A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d]pirolo[2,3-b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2-hidroksi-2-metilprop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0AB65E4F" w14:textId="361BDEEC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2-(1H-imidazol-4-il)imidazo[4,5-d]pirolo[2,3-b]piridin-1(6H)-il)cikloheksil)</w:t>
      </w:r>
      <w:r w:rsidR="0090003B" w:rsidRPr="00217583">
        <w:rPr>
          <w:rFonts w:ascii="Helvetica" w:hAnsi="Helvetica" w:cs="Arial"/>
          <w:sz w:val="20"/>
          <w:lang w:val="lt-LT"/>
        </w:rPr>
        <w:t>acetonitrilo;</w:t>
      </w:r>
    </w:p>
    <w:p w14:paraId="114CA9BC" w14:textId="42267112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d]pirolo[2,3-b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ciklopropilmet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45184B24" w14:textId="57CC96AE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2-cianoetil)-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d]pirolo[2,3-b]piridin-2-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5007869C" w14:textId="5EBD7490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d]pirolo[2,3-b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tetrahidro-2H-piran-4-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4BC3E30A" w14:textId="252DB2F9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(tetrahidro-2H-piran-4-il)met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34E9E4B4" w14:textId="6537BB31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2-ciano-2-metilpropil)-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0BF7A0B7" w14:textId="2615449B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(1-hidroksiciklobutil)met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35DD3F5C" w14:textId="18F5C72D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1-metil-1</w:t>
      </w:r>
      <w:r w:rsidRPr="00217583">
        <w:rPr>
          <w:rFonts w:ascii="Helvetica" w:hAnsi="Helvetica" w:cs="Arial"/>
          <w:i/>
          <w:iCs/>
          <w:sz w:val="20"/>
          <w:lang w:val="lt-LT"/>
        </w:rPr>
        <w:t>H</w:t>
      </w:r>
      <w:r w:rsidRPr="00217583">
        <w:rPr>
          <w:rFonts w:ascii="Helvetica" w:hAnsi="Helvetica" w:cs="Arial"/>
          <w:sz w:val="20"/>
          <w:lang w:val="lt-LT"/>
        </w:rPr>
        <w:t>-pirazol-4-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03D46CB7" w14:textId="27E6CD29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4-(cianometil)biciklo[2.2.1]heptan-1-il)-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075B561E" w14:textId="5C596021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1</w:t>
      </w:r>
      <w:r w:rsidRPr="00217583">
        <w:rPr>
          <w:rFonts w:ascii="Helvetica" w:hAnsi="Helvetica" w:cs="Arial"/>
          <w:i/>
          <w:iCs/>
          <w:sz w:val="20"/>
          <w:lang w:val="lt-LT"/>
        </w:rPr>
        <w:t>H</w:t>
      </w:r>
      <w:r w:rsidRPr="00217583">
        <w:rPr>
          <w:rFonts w:ascii="Helvetica" w:hAnsi="Helvetica" w:cs="Arial"/>
          <w:sz w:val="20"/>
          <w:lang w:val="lt-LT"/>
        </w:rPr>
        <w:t>-pirazol-3-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560361C3" w14:textId="6BC9C1B4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(1-hidroksiciklopropil)met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  <w:r w:rsidRPr="00217583">
        <w:rPr>
          <w:rFonts w:ascii="Helvetica" w:hAnsi="Helvetica" w:cs="Arial"/>
          <w:sz w:val="20"/>
          <w:lang w:val="lt-LT"/>
        </w:rPr>
        <w:t xml:space="preserve"> ir</w:t>
      </w:r>
    </w:p>
    <w:p w14:paraId="5ACA5DC4" w14:textId="41DB2FA0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 xml:space="preserve">farmaciniu požiūriu priimtini </w:t>
      </w:r>
      <w:r w:rsidR="00003C5A" w:rsidRPr="00217583">
        <w:rPr>
          <w:rFonts w:ascii="Helvetica" w:hAnsi="Helvetica" w:cs="Arial"/>
          <w:sz w:val="20"/>
          <w:lang w:val="lt-LT"/>
        </w:rPr>
        <w:t xml:space="preserve">jų </w:t>
      </w:r>
      <w:proofErr w:type="spellStart"/>
      <w:r w:rsidR="00003C5A" w:rsidRPr="00217583">
        <w:rPr>
          <w:rFonts w:ascii="Helvetica" w:hAnsi="Helvetica" w:cs="Arial"/>
          <w:sz w:val="20"/>
          <w:lang w:val="lt-LT"/>
        </w:rPr>
        <w:t>ko</w:t>
      </w:r>
      <w:r w:rsidRPr="00217583">
        <w:rPr>
          <w:rFonts w:ascii="Helvetica" w:hAnsi="Helvetica" w:cs="Arial"/>
          <w:sz w:val="20"/>
          <w:lang w:val="lt-LT"/>
        </w:rPr>
        <w:t>kristalai</w:t>
      </w:r>
      <w:proofErr w:type="spellEnd"/>
      <w:r w:rsidRPr="00217583">
        <w:rPr>
          <w:rFonts w:ascii="Helvetica" w:hAnsi="Helvetica" w:cs="Arial"/>
          <w:sz w:val="20"/>
          <w:lang w:val="lt-LT"/>
        </w:rPr>
        <w:t>.</w:t>
      </w:r>
    </w:p>
    <w:p w14:paraId="737F5FF9" w14:textId="77777777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AD5A01E" w14:textId="57AB758F" w:rsidR="00793863" w:rsidRPr="00217583" w:rsidRDefault="00793863" w:rsidP="0021758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 xml:space="preserve">11. Junginys pagal 10 punktą, </w:t>
      </w:r>
      <w:r w:rsidR="0090003B" w:rsidRPr="00217583">
        <w:rPr>
          <w:rFonts w:ascii="Helvetica" w:hAnsi="Helvetica" w:cs="Arial"/>
          <w:sz w:val="20"/>
          <w:lang w:val="lt-LT"/>
        </w:rPr>
        <w:t>pasirinkt</w:t>
      </w:r>
      <w:r w:rsidRPr="00217583">
        <w:rPr>
          <w:rFonts w:ascii="Helvetica" w:hAnsi="Helvetica" w:cs="Arial"/>
          <w:sz w:val="20"/>
          <w:lang w:val="lt-LT"/>
        </w:rPr>
        <w:t>as iš grupės, susidedančios iš</w:t>
      </w:r>
    </w:p>
    <w:p w14:paraId="206C8720" w14:textId="57B86E4B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d]pirolo[2,3-b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2-hidroksi-2-metilprop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7E88A393" w14:textId="51A9E3D4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2-(1H-imidazol-4-il)imidazo[4,5-d]pirolo[2,3-b]piridin-1(6H)-il)cikloheksil)</w:t>
      </w:r>
      <w:r w:rsidR="0090003B" w:rsidRPr="00217583">
        <w:rPr>
          <w:rFonts w:ascii="Helvetica" w:hAnsi="Helvetica" w:cs="Arial"/>
          <w:sz w:val="20"/>
          <w:lang w:val="lt-LT"/>
        </w:rPr>
        <w:t>acetonitrilo;</w:t>
      </w:r>
    </w:p>
    <w:p w14:paraId="5AF82D25" w14:textId="596C1EB1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(1-hidroksiciklopropil)met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  <w:r w:rsidRPr="00217583">
        <w:rPr>
          <w:rFonts w:ascii="Helvetica" w:hAnsi="Helvetica" w:cs="Arial"/>
          <w:sz w:val="20"/>
          <w:lang w:val="lt-LT"/>
        </w:rPr>
        <w:t xml:space="preserve"> ir</w:t>
      </w:r>
    </w:p>
    <w:p w14:paraId="7DE8D042" w14:textId="6D75DCE8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lastRenderedPageBreak/>
        <w:t xml:space="preserve">farmaciniu požiūriu priimtini </w:t>
      </w:r>
      <w:r w:rsidR="000B05AC" w:rsidRPr="00217583">
        <w:rPr>
          <w:rFonts w:ascii="Helvetica" w:hAnsi="Helvetica" w:cs="Arial"/>
          <w:sz w:val="20"/>
          <w:lang w:val="lt-LT"/>
        </w:rPr>
        <w:t xml:space="preserve">jų </w:t>
      </w:r>
      <w:proofErr w:type="spellStart"/>
      <w:r w:rsidR="000B05AC" w:rsidRPr="00217583">
        <w:rPr>
          <w:rFonts w:ascii="Helvetica" w:hAnsi="Helvetica" w:cs="Arial"/>
          <w:sz w:val="20"/>
          <w:lang w:val="lt-LT"/>
        </w:rPr>
        <w:t>ko</w:t>
      </w:r>
      <w:r w:rsidRPr="00217583">
        <w:rPr>
          <w:rFonts w:ascii="Helvetica" w:hAnsi="Helvetica" w:cs="Arial"/>
          <w:sz w:val="20"/>
          <w:lang w:val="lt-LT"/>
        </w:rPr>
        <w:t>kristalai</w:t>
      </w:r>
      <w:proofErr w:type="spellEnd"/>
      <w:r w:rsidRPr="00217583">
        <w:rPr>
          <w:rFonts w:ascii="Helvetica" w:hAnsi="Helvetica" w:cs="Arial"/>
          <w:sz w:val="20"/>
          <w:lang w:val="lt-LT"/>
        </w:rPr>
        <w:t>.</w:t>
      </w:r>
    </w:p>
    <w:p w14:paraId="3C7A8765" w14:textId="77777777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4A2369" w14:textId="2A0DC81E" w:rsidR="00793863" w:rsidRPr="00217583" w:rsidRDefault="00793863" w:rsidP="0021758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 xml:space="preserve">12. Farmacinė kompozicija, apimanti </w:t>
      </w:r>
      <w:proofErr w:type="spellStart"/>
      <w:r w:rsidRPr="00217583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217583">
        <w:rPr>
          <w:rFonts w:ascii="Helvetica" w:hAnsi="Helvetica" w:cs="Arial"/>
          <w:sz w:val="20"/>
          <w:lang w:val="lt-LT"/>
        </w:rPr>
        <w:t xml:space="preserve"> veiksmingą kiekį mažiausiai vieno junginio pagal 1 punktą.</w:t>
      </w:r>
    </w:p>
    <w:p w14:paraId="68EF9325" w14:textId="77777777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E48D0F5" w14:textId="45E61F80" w:rsidR="00793863" w:rsidRPr="00217583" w:rsidRDefault="00793863" w:rsidP="0021758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 xml:space="preserve">13. Farmacinė kompozicija pagal 12 punktą, kur minėtas junginys yra </w:t>
      </w:r>
      <w:r w:rsidR="0090003B" w:rsidRPr="00217583">
        <w:rPr>
          <w:rFonts w:ascii="Helvetica" w:hAnsi="Helvetica" w:cs="Arial"/>
          <w:sz w:val="20"/>
          <w:lang w:val="lt-LT"/>
        </w:rPr>
        <w:t>pasirinkt</w:t>
      </w:r>
      <w:r w:rsidRPr="00217583">
        <w:rPr>
          <w:rFonts w:ascii="Helvetica" w:hAnsi="Helvetica" w:cs="Arial"/>
          <w:sz w:val="20"/>
          <w:lang w:val="lt-LT"/>
        </w:rPr>
        <w:t>as iš grupės, susidedančios iš</w:t>
      </w:r>
    </w:p>
    <w:p w14:paraId="0A850E90" w14:textId="5DA88F4A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d]pirolo[2,3-b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2-hidroksi-2-metilprop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</w:p>
    <w:p w14:paraId="2D8C6FB3" w14:textId="01F6A28E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2-(1H-imidazol-4-il)imidazo[4,5-d]pirolo[2,3-b]piridin-1(6H)-il)cikloheksil)</w:t>
      </w:r>
      <w:r w:rsidR="0090003B" w:rsidRPr="00217583">
        <w:rPr>
          <w:rFonts w:ascii="Helvetica" w:hAnsi="Helvetica" w:cs="Arial"/>
          <w:sz w:val="20"/>
          <w:lang w:val="lt-LT"/>
        </w:rPr>
        <w:t>acetonitrilo;</w:t>
      </w:r>
    </w:p>
    <w:p w14:paraId="7FA5E124" w14:textId="268DF003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(1-hidroksiciklopropil)metil)</w:t>
      </w:r>
      <w:r w:rsidR="0090003B" w:rsidRPr="00217583">
        <w:rPr>
          <w:rFonts w:ascii="Helvetica" w:hAnsi="Helvetica" w:cs="Arial"/>
          <w:sz w:val="20"/>
          <w:lang w:val="lt-LT"/>
        </w:rPr>
        <w:t>acetamido;</w:t>
      </w:r>
      <w:r w:rsidRPr="00217583">
        <w:rPr>
          <w:rFonts w:ascii="Helvetica" w:hAnsi="Helvetica" w:cs="Arial"/>
          <w:sz w:val="20"/>
          <w:lang w:val="lt-LT"/>
        </w:rPr>
        <w:t xml:space="preserve"> ir</w:t>
      </w:r>
    </w:p>
    <w:p w14:paraId="19BB2E59" w14:textId="77777777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farmaciniu požiūriu priimtinos druskos ir jų deriniai,</w:t>
      </w:r>
    </w:p>
    <w:p w14:paraId="3CEDC102" w14:textId="6F6FA456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pasirinktinai</w:t>
      </w:r>
      <w:r w:rsidR="006908D8" w:rsidRPr="00217583">
        <w:rPr>
          <w:rFonts w:ascii="Helvetica" w:hAnsi="Helvetica" w:cs="Arial"/>
          <w:sz w:val="20"/>
          <w:lang w:val="lt-LT"/>
        </w:rPr>
        <w:t>,</w:t>
      </w:r>
      <w:r w:rsidRPr="00217583">
        <w:rPr>
          <w:rFonts w:ascii="Helvetica" w:hAnsi="Helvetica" w:cs="Arial"/>
          <w:sz w:val="20"/>
          <w:lang w:val="lt-LT"/>
        </w:rPr>
        <w:t xml:space="preserve"> kur minėtas junginys yra:</w:t>
      </w:r>
    </w:p>
    <w:p w14:paraId="081237CE" w14:textId="1E4551F2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a) 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d]pirolo[2,3-b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2-hidroksi-2-metilpropil)</w:t>
      </w:r>
      <w:r w:rsidR="0090003B" w:rsidRPr="00217583">
        <w:rPr>
          <w:rFonts w:ascii="Helvetica" w:hAnsi="Helvetica" w:cs="Arial"/>
          <w:sz w:val="20"/>
          <w:lang w:val="lt-LT"/>
        </w:rPr>
        <w:t>acetamid</w:t>
      </w:r>
      <w:r w:rsidR="006908D8" w:rsidRPr="00217583">
        <w:rPr>
          <w:rFonts w:ascii="Helvetica" w:hAnsi="Helvetica" w:cs="Arial"/>
          <w:sz w:val="20"/>
          <w:lang w:val="lt-LT"/>
        </w:rPr>
        <w:t>as</w:t>
      </w:r>
      <w:r w:rsidR="0090003B" w:rsidRPr="00217583">
        <w:rPr>
          <w:rFonts w:ascii="Helvetica" w:hAnsi="Helvetica" w:cs="Arial"/>
          <w:sz w:val="20"/>
          <w:lang w:val="lt-LT"/>
        </w:rPr>
        <w:t>;</w:t>
      </w:r>
      <w:r w:rsidRPr="00217583">
        <w:rPr>
          <w:rFonts w:ascii="Helvetica" w:hAnsi="Helvetica" w:cs="Arial"/>
          <w:sz w:val="20"/>
          <w:lang w:val="lt-LT"/>
        </w:rPr>
        <w:t xml:space="preserve"> arba</w:t>
      </w:r>
    </w:p>
    <w:p w14:paraId="3DF397A7" w14:textId="1DD96A0A" w:rsidR="00793863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b) 2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2-(1H-imidazol-4-il)imidazo[4,5-d]pirolo[2,3-b]piridin-1(6H)-il)cikloheksil)acetonitrilas; arba</w:t>
      </w:r>
    </w:p>
    <w:p w14:paraId="12B4A2CD" w14:textId="38C5C572" w:rsidR="00A51B6C" w:rsidRPr="00217583" w:rsidRDefault="00793863" w:rsidP="0021758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17583">
        <w:rPr>
          <w:rFonts w:ascii="Helvetica" w:hAnsi="Helvetica" w:cs="Arial"/>
          <w:sz w:val="20"/>
          <w:lang w:val="lt-LT"/>
        </w:rPr>
        <w:t>(c) 2-(1-((</w:t>
      </w:r>
      <w:r w:rsidRPr="00217583">
        <w:rPr>
          <w:rFonts w:ascii="Helvetica" w:hAnsi="Helvetica" w:cs="Arial"/>
          <w:i/>
          <w:iCs/>
          <w:sz w:val="20"/>
          <w:lang w:val="lt-LT"/>
        </w:rPr>
        <w:t>1r,4r</w:t>
      </w:r>
      <w:r w:rsidRPr="00217583">
        <w:rPr>
          <w:rFonts w:ascii="Helvetica" w:hAnsi="Helvetica" w:cs="Arial"/>
          <w:sz w:val="20"/>
          <w:lang w:val="lt-LT"/>
        </w:rPr>
        <w:t>)-4-(cianometil)cikloheksil)-1,6-dihidroimidazo[4,5-</w:t>
      </w:r>
      <w:r w:rsidRPr="00217583">
        <w:rPr>
          <w:rFonts w:ascii="Helvetica" w:hAnsi="Helvetica" w:cs="Arial"/>
          <w:i/>
          <w:iCs/>
          <w:sz w:val="20"/>
          <w:lang w:val="lt-LT"/>
        </w:rPr>
        <w:t>d</w:t>
      </w:r>
      <w:r w:rsidRPr="00217583">
        <w:rPr>
          <w:rFonts w:ascii="Helvetica" w:hAnsi="Helvetica" w:cs="Arial"/>
          <w:sz w:val="20"/>
          <w:lang w:val="lt-LT"/>
        </w:rPr>
        <w:t>]pirolo[2,3-</w:t>
      </w:r>
      <w:r w:rsidRPr="00217583">
        <w:rPr>
          <w:rFonts w:ascii="Helvetica" w:hAnsi="Helvetica" w:cs="Arial"/>
          <w:i/>
          <w:iCs/>
          <w:sz w:val="20"/>
          <w:lang w:val="lt-LT"/>
        </w:rPr>
        <w:t>b</w:t>
      </w:r>
      <w:r w:rsidRPr="00217583">
        <w:rPr>
          <w:rFonts w:ascii="Helvetica" w:hAnsi="Helvetica" w:cs="Arial"/>
          <w:sz w:val="20"/>
          <w:lang w:val="lt-LT"/>
        </w:rPr>
        <w:t>]piridin-2-il)-</w:t>
      </w:r>
      <w:r w:rsidRPr="00217583">
        <w:rPr>
          <w:rFonts w:ascii="Helvetica" w:hAnsi="Helvetica" w:cs="Arial"/>
          <w:i/>
          <w:iCs/>
          <w:sz w:val="20"/>
          <w:lang w:val="lt-LT"/>
        </w:rPr>
        <w:t>N</w:t>
      </w:r>
      <w:r w:rsidRPr="00217583">
        <w:rPr>
          <w:rFonts w:ascii="Helvetica" w:hAnsi="Helvetica" w:cs="Arial"/>
          <w:sz w:val="20"/>
          <w:lang w:val="lt-LT"/>
        </w:rPr>
        <w:t>-((1-hidroksiciklopropil)metil)acetamidas.</w:t>
      </w:r>
    </w:p>
    <w:sectPr w:rsidR="00A51B6C" w:rsidRPr="00217583" w:rsidSect="00217583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2BE5C6" w14:textId="77777777" w:rsidR="00EB360E" w:rsidRDefault="00EB360E" w:rsidP="007B0A41">
      <w:pPr>
        <w:spacing w:after="0" w:line="240" w:lineRule="auto"/>
      </w:pPr>
      <w:r>
        <w:separator/>
      </w:r>
    </w:p>
  </w:endnote>
  <w:endnote w:type="continuationSeparator" w:id="0">
    <w:p w14:paraId="5E9E51E4" w14:textId="77777777" w:rsidR="00EB360E" w:rsidRDefault="00EB360E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CBF5B8" w14:textId="77777777" w:rsidR="00EB360E" w:rsidRDefault="00EB360E" w:rsidP="007B0A41">
      <w:pPr>
        <w:spacing w:after="0" w:line="240" w:lineRule="auto"/>
      </w:pPr>
      <w:r>
        <w:separator/>
      </w:r>
    </w:p>
  </w:footnote>
  <w:footnote w:type="continuationSeparator" w:id="0">
    <w:p w14:paraId="725398C0" w14:textId="77777777" w:rsidR="00EB360E" w:rsidRDefault="00EB360E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3C5A"/>
    <w:rsid w:val="00065F0D"/>
    <w:rsid w:val="00070D8A"/>
    <w:rsid w:val="00092D0B"/>
    <w:rsid w:val="000B05AC"/>
    <w:rsid w:val="000D0403"/>
    <w:rsid w:val="00120AC9"/>
    <w:rsid w:val="001308ED"/>
    <w:rsid w:val="001668DF"/>
    <w:rsid w:val="00192F10"/>
    <w:rsid w:val="001A3E8E"/>
    <w:rsid w:val="001C33D1"/>
    <w:rsid w:val="001E785F"/>
    <w:rsid w:val="001F266E"/>
    <w:rsid w:val="00217583"/>
    <w:rsid w:val="00223910"/>
    <w:rsid w:val="00234E11"/>
    <w:rsid w:val="00260D4E"/>
    <w:rsid w:val="002837FC"/>
    <w:rsid w:val="002B66D9"/>
    <w:rsid w:val="002C017A"/>
    <w:rsid w:val="002E0F37"/>
    <w:rsid w:val="00316FB7"/>
    <w:rsid w:val="003700E9"/>
    <w:rsid w:val="003A0D71"/>
    <w:rsid w:val="003D4001"/>
    <w:rsid w:val="003E51FF"/>
    <w:rsid w:val="00412B35"/>
    <w:rsid w:val="00416928"/>
    <w:rsid w:val="00431822"/>
    <w:rsid w:val="004A11D8"/>
    <w:rsid w:val="004C1469"/>
    <w:rsid w:val="00500B25"/>
    <w:rsid w:val="0053198F"/>
    <w:rsid w:val="005324BA"/>
    <w:rsid w:val="0054256B"/>
    <w:rsid w:val="00560B7D"/>
    <w:rsid w:val="00564911"/>
    <w:rsid w:val="00583227"/>
    <w:rsid w:val="00590CE7"/>
    <w:rsid w:val="0059478E"/>
    <w:rsid w:val="005D37DF"/>
    <w:rsid w:val="005D7712"/>
    <w:rsid w:val="00600FCD"/>
    <w:rsid w:val="006049CC"/>
    <w:rsid w:val="00617E21"/>
    <w:rsid w:val="006375BB"/>
    <w:rsid w:val="00675FB8"/>
    <w:rsid w:val="00683EAE"/>
    <w:rsid w:val="006908D8"/>
    <w:rsid w:val="006A5176"/>
    <w:rsid w:val="006C3CD4"/>
    <w:rsid w:val="006C5EA4"/>
    <w:rsid w:val="006C673E"/>
    <w:rsid w:val="006D15AB"/>
    <w:rsid w:val="006E3C0F"/>
    <w:rsid w:val="006F52F9"/>
    <w:rsid w:val="00740445"/>
    <w:rsid w:val="00760554"/>
    <w:rsid w:val="00765E59"/>
    <w:rsid w:val="007752B9"/>
    <w:rsid w:val="007760A8"/>
    <w:rsid w:val="00790202"/>
    <w:rsid w:val="00793863"/>
    <w:rsid w:val="00795D58"/>
    <w:rsid w:val="007A4B6F"/>
    <w:rsid w:val="007B0A41"/>
    <w:rsid w:val="007B6967"/>
    <w:rsid w:val="007C0A0D"/>
    <w:rsid w:val="007C60FE"/>
    <w:rsid w:val="007E2261"/>
    <w:rsid w:val="00806BE5"/>
    <w:rsid w:val="00824B0E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003B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A02F0C"/>
    <w:rsid w:val="00A22BBD"/>
    <w:rsid w:val="00A4282B"/>
    <w:rsid w:val="00A51B6C"/>
    <w:rsid w:val="00A534B9"/>
    <w:rsid w:val="00AA3A1F"/>
    <w:rsid w:val="00AC60BF"/>
    <w:rsid w:val="00AD4691"/>
    <w:rsid w:val="00AE4C3F"/>
    <w:rsid w:val="00AE51EA"/>
    <w:rsid w:val="00B226B6"/>
    <w:rsid w:val="00B6516C"/>
    <w:rsid w:val="00B70727"/>
    <w:rsid w:val="00B81287"/>
    <w:rsid w:val="00B86C5A"/>
    <w:rsid w:val="00BC0F1D"/>
    <w:rsid w:val="00BD2789"/>
    <w:rsid w:val="00BD5417"/>
    <w:rsid w:val="00C00C70"/>
    <w:rsid w:val="00C1001A"/>
    <w:rsid w:val="00C30968"/>
    <w:rsid w:val="00C72847"/>
    <w:rsid w:val="00C86DA9"/>
    <w:rsid w:val="00C91715"/>
    <w:rsid w:val="00CE42D1"/>
    <w:rsid w:val="00CF70D6"/>
    <w:rsid w:val="00D10809"/>
    <w:rsid w:val="00D15412"/>
    <w:rsid w:val="00D30F69"/>
    <w:rsid w:val="00D54A23"/>
    <w:rsid w:val="00D55A30"/>
    <w:rsid w:val="00D56D60"/>
    <w:rsid w:val="00D61DCF"/>
    <w:rsid w:val="00DB375D"/>
    <w:rsid w:val="00E1104B"/>
    <w:rsid w:val="00E1543E"/>
    <w:rsid w:val="00E1780E"/>
    <w:rsid w:val="00E2583B"/>
    <w:rsid w:val="00E321B7"/>
    <w:rsid w:val="00EB360E"/>
    <w:rsid w:val="00EB6F08"/>
    <w:rsid w:val="00ED04B0"/>
    <w:rsid w:val="00F01CE8"/>
    <w:rsid w:val="00F37F4D"/>
    <w:rsid w:val="00F5330D"/>
    <w:rsid w:val="00F577D6"/>
    <w:rsid w:val="00F66B57"/>
    <w:rsid w:val="00F87A00"/>
    <w:rsid w:val="00FA369E"/>
    <w:rsid w:val="00FA380A"/>
    <w:rsid w:val="00FB2032"/>
    <w:rsid w:val="00FB2D33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5</Words>
  <Characters>11958</Characters>
  <Application>Microsoft Office Word</Application>
  <DocSecurity>0</DocSecurity>
  <Lines>199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27T12:28:00Z</dcterms:created>
  <dcterms:modified xsi:type="dcterms:W3CDTF">2022-08-08T13:23:00Z</dcterms:modified>
</cp:coreProperties>
</file>